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86E64F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13414">
        <w:rPr>
          <w:sz w:val="24"/>
          <w:szCs w:val="24"/>
          <w:lang w:val="en-GB"/>
        </w:rPr>
        <w:t xml:space="preserve">South </w:t>
      </w:r>
      <w:r w:rsidR="002127DE">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0AC042C" w14:textId="3843DD6D" w:rsidR="00413414" w:rsidRPr="002127DE" w:rsidRDefault="002127DE" w:rsidP="007F3DC0">
      <w:pPr>
        <w:tabs>
          <w:tab w:val="left" w:pos="709"/>
        </w:tabs>
        <w:spacing w:line="240" w:lineRule="auto"/>
        <w:rPr>
          <w:rFonts w:cstheme="minorHAnsi"/>
          <w:b/>
          <w:bCs/>
          <w:sz w:val="24"/>
          <w:szCs w:val="24"/>
        </w:rPr>
      </w:pPr>
      <w:r w:rsidRPr="002127DE">
        <w:rPr>
          <w:rFonts w:cstheme="minorHAnsi"/>
          <w:b/>
          <w:bCs/>
          <w:sz w:val="24"/>
          <w:szCs w:val="24"/>
        </w:rPr>
        <w:t>OR</w:t>
      </w:r>
    </w:p>
    <w:p w14:paraId="69F185C2" w14:textId="77777777" w:rsidR="00413414" w:rsidRPr="005730FD" w:rsidRDefault="00413414" w:rsidP="00413414">
      <w:pPr>
        <w:tabs>
          <w:tab w:val="left" w:pos="709"/>
        </w:tabs>
        <w:spacing w:line="240" w:lineRule="auto"/>
        <w:rPr>
          <w:rFonts w:cstheme="minorHAnsi"/>
          <w:b/>
          <w:bCs/>
          <w:sz w:val="24"/>
          <w:szCs w:val="24"/>
        </w:rPr>
      </w:pPr>
      <w:r w:rsidRPr="005730FD">
        <w:rPr>
          <w:rFonts w:cstheme="minorHAnsi"/>
          <w:b/>
          <w:bCs/>
          <w:sz w:val="24"/>
          <w:szCs w:val="24"/>
        </w:rPr>
        <w:t>Witnesses</w:t>
      </w:r>
    </w:p>
    <w:p w14:paraId="71A55E0E" w14:textId="77777777" w:rsidR="00413414" w:rsidRDefault="00413414" w:rsidP="00413414">
      <w:pPr>
        <w:tabs>
          <w:tab w:val="left" w:pos="709"/>
        </w:tabs>
        <w:spacing w:line="240" w:lineRule="auto"/>
        <w:jc w:val="both"/>
        <w:rPr>
          <w:rFonts w:cstheme="minorHAnsi"/>
          <w:sz w:val="24"/>
          <w:szCs w:val="24"/>
        </w:rPr>
        <w:sectPr w:rsidR="00413414" w:rsidSect="007852D8">
          <w:type w:val="continuous"/>
          <w:pgSz w:w="11906" w:h="16838"/>
          <w:pgMar w:top="754" w:right="1440" w:bottom="1440" w:left="1440" w:header="283" w:footer="283" w:gutter="0"/>
          <w:cols w:space="708"/>
          <w:docGrid w:linePitch="360"/>
        </w:sectPr>
      </w:pPr>
    </w:p>
    <w:p w14:paraId="70164594" w14:textId="194E3FE0"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witness</w:t>
      </w:r>
    </w:p>
    <w:p w14:paraId="217840C5"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1D597EBD"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D5FE2D8"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28E253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236003A"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3CB37DB9"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CEAF514" w14:textId="77777777" w:rsidR="00413414" w:rsidRDefault="00413414" w:rsidP="00413414">
      <w:pPr>
        <w:tabs>
          <w:tab w:val="left" w:pos="709"/>
          <w:tab w:val="left" w:pos="993"/>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6CC8D60E" w14:textId="77777777" w:rsidR="00413414" w:rsidRPr="005730FD"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FC8D676" w14:textId="77777777" w:rsidR="00413414" w:rsidRDefault="00413414" w:rsidP="00413414">
      <w:pPr>
        <w:spacing w:line="240" w:lineRule="auto"/>
        <w:rPr>
          <w:rFonts w:cstheme="minorHAnsi"/>
          <w:sz w:val="24"/>
          <w:szCs w:val="24"/>
        </w:rPr>
      </w:pPr>
    </w:p>
    <w:p w14:paraId="06D864FB" w14:textId="77777777" w:rsidR="00413414" w:rsidRDefault="00413414" w:rsidP="00413414">
      <w:pPr>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06B1ADB7" w14:textId="77777777" w:rsidR="00413414" w:rsidRDefault="00413414" w:rsidP="007F3DC0">
      <w:pPr>
        <w:tabs>
          <w:tab w:val="left" w:pos="709"/>
        </w:tabs>
        <w:spacing w:line="240" w:lineRule="auto"/>
        <w:rPr>
          <w:rFonts w:cstheme="minorHAnsi"/>
          <w:sz w:val="24"/>
          <w:szCs w:val="24"/>
        </w:rPr>
      </w:pPr>
    </w:p>
    <w:sectPr w:rsidR="00413414"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DA218" w14:textId="77777777" w:rsidR="003F0088" w:rsidRDefault="003F0088" w:rsidP="00CB37D9">
      <w:pPr>
        <w:spacing w:after="0" w:line="240" w:lineRule="auto"/>
      </w:pPr>
      <w:r>
        <w:separator/>
      </w:r>
    </w:p>
  </w:endnote>
  <w:endnote w:type="continuationSeparator" w:id="0">
    <w:p w14:paraId="34074D9B" w14:textId="77777777" w:rsidR="003F0088" w:rsidRDefault="003F008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0B436" w14:textId="77777777" w:rsidR="003016C7" w:rsidRDefault="00301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EAB1892" w:rsidR="00CB37D9" w:rsidRPr="003016C7" w:rsidRDefault="00CB37D9" w:rsidP="003016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A29B0" w14:textId="77777777" w:rsidR="003016C7" w:rsidRDefault="00301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065AF" w14:textId="77777777" w:rsidR="003F0088" w:rsidRDefault="003F0088" w:rsidP="00CB37D9">
      <w:pPr>
        <w:spacing w:after="0" w:line="240" w:lineRule="auto"/>
      </w:pPr>
      <w:r>
        <w:separator/>
      </w:r>
    </w:p>
  </w:footnote>
  <w:footnote w:type="continuationSeparator" w:id="0">
    <w:p w14:paraId="43612558" w14:textId="77777777" w:rsidR="003F0088" w:rsidRDefault="003F008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AC62D" w14:textId="77777777" w:rsidR="003016C7" w:rsidRDefault="003016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DEBAEB" w:rsidR="00AD6FC0" w:rsidRPr="003016C7" w:rsidRDefault="00AD6FC0" w:rsidP="00301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2D5AD" w14:textId="77777777" w:rsidR="003016C7" w:rsidRDefault="003016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016C7"/>
    <w:rsid w:val="003558C9"/>
    <w:rsid w:val="00376D63"/>
    <w:rsid w:val="0038538E"/>
    <w:rsid w:val="003A5F2A"/>
    <w:rsid w:val="003B24BC"/>
    <w:rsid w:val="003B7112"/>
    <w:rsid w:val="003C0E45"/>
    <w:rsid w:val="003D0F82"/>
    <w:rsid w:val="003F0088"/>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18</Words>
  <Characters>2389</Characters>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